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4.</w:t>
      </w:r>
      <w:r>
        <w:rPr>
          <w:rFonts w:ascii="Calibri" w:hAnsi="Calibri"/>
          <w:sz w:val="24"/>
          <w:color w:val="333333"/>
        </w:rPr>
        <w:t xml:space="preserve"> Associations nestling mass and temperature, assessed in separate models stratified by levels of parental care, when influential outliers are included in the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Low parental care model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Medium parental care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High parental care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Estimate (95% 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Estimate (95% 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Estimat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 (-0.09, 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 (0.68, 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1.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73 (-0.11, 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 (0.68, 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 (-2.05, 0.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2.01,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2.86,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 (-0.54,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2.44,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2.3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0.91, 0.9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temperature IQ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2.05,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 (-2.97, -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 (-0.7,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2.77,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2.78,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1.25, 1.2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Estimated β (95% CI) from straified linear mixed models in which temperature is the explanatory variable of interest, nestling mass is the outcome of interest, and nest ID was included as random intercepts. Models adjusted for hatch date and number of nestlings in the nest. Continuous predictors as z-score standardized.</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Marginal R2 = 0.295050861399333, Conditional R2 = 0.87325738355361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21:02:49Z</dcterms:created>
  <dcterms:modified xsi:type="dcterms:W3CDTF">2025-03-06T21:02:49Z</dcterms:modified>
</cp:coreProperties>
</file>

<file path=docProps/custom.xml><?xml version="1.0" encoding="utf-8"?>
<Properties xmlns="http://schemas.openxmlformats.org/officeDocument/2006/custom-properties" xmlns:vt="http://schemas.openxmlformats.org/officeDocument/2006/docPropsVTypes"/>
</file>